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FE0EC2" w14:textId="5CD4EFCF" w:rsidR="00FA33A5" w:rsidRDefault="00994FC7" w:rsidP="00E45FC4">
      <w:pPr>
        <w:spacing w:line="480" w:lineRule="auto"/>
        <w:rPr>
          <w:rFonts w:ascii="Times New Roman" w:hAnsi="Times New Roman"/>
          <w:sz w:val="24"/>
        </w:rPr>
      </w:pPr>
      <w:r w:rsidRPr="00994FC7">
        <w:rPr>
          <w:rFonts w:ascii="Times New Roman" w:hAnsi="Times New Roman"/>
          <w:b/>
          <w:bCs/>
          <w:sz w:val="24"/>
        </w:rPr>
        <w:t>Supplementary Table 1</w:t>
      </w:r>
      <w:r w:rsidR="00E45FC4">
        <w:rPr>
          <w:rFonts w:ascii="Times New Roman" w:hAnsi="Times New Roman" w:hint="eastAsia"/>
          <w:b/>
          <w:bCs/>
          <w:sz w:val="24"/>
        </w:rPr>
        <w:t xml:space="preserve">. </w:t>
      </w:r>
      <w:r w:rsidR="00E45FC4">
        <w:rPr>
          <w:rFonts w:ascii="Times New Roman" w:hAnsi="Times New Roman"/>
          <w:sz w:val="24"/>
        </w:rPr>
        <w:t>Baseline Characteristics of Patients with or without Carotid Calcification</w:t>
      </w:r>
    </w:p>
    <w:tbl>
      <w:tblPr>
        <w:tblW w:w="9590" w:type="dxa"/>
        <w:tblInd w:w="-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66"/>
        <w:gridCol w:w="2306"/>
        <w:gridCol w:w="2126"/>
        <w:gridCol w:w="992"/>
      </w:tblGrid>
      <w:tr w:rsidR="00E45FC4" w:rsidRPr="009C1073" w14:paraId="620E6762" w14:textId="77777777" w:rsidTr="00E45FC4"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14:paraId="6F583CEB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sz w:val="24"/>
              </w:rPr>
            </w:pPr>
            <w:r w:rsidRPr="009C1073">
              <w:rPr>
                <w:rFonts w:ascii="Times New Roman" w:hAnsi="Times New Roman"/>
                <w:b/>
                <w:sz w:val="24"/>
              </w:rPr>
              <w:t>Characteristics</w:t>
            </w:r>
          </w:p>
        </w:tc>
        <w:tc>
          <w:tcPr>
            <w:tcW w:w="4432" w:type="dxa"/>
            <w:gridSpan w:val="2"/>
            <w:tcBorders>
              <w:left w:val="nil"/>
              <w:right w:val="nil"/>
            </w:tcBorders>
          </w:tcPr>
          <w:p w14:paraId="27260839" w14:textId="77777777" w:rsidR="00E45FC4" w:rsidRPr="009C1073" w:rsidRDefault="00E45FC4" w:rsidP="00534613">
            <w:pPr>
              <w:spacing w:line="300" w:lineRule="exact"/>
              <w:jc w:val="center"/>
              <w:rPr>
                <w:rFonts w:ascii="Times New Roman" w:hAnsi="Times New Roman"/>
                <w:b/>
                <w:sz w:val="24"/>
              </w:rPr>
            </w:pPr>
            <w:r w:rsidRPr="009C1073">
              <w:rPr>
                <w:rFonts w:ascii="Times New Roman" w:hAnsi="Times New Roman"/>
                <w:b/>
                <w:sz w:val="24"/>
              </w:rPr>
              <w:t>Carotid calcification</w:t>
            </w:r>
          </w:p>
        </w:tc>
        <w:tc>
          <w:tcPr>
            <w:tcW w:w="992" w:type="dxa"/>
            <w:vMerge w:val="restart"/>
            <w:tcBorders>
              <w:left w:val="nil"/>
              <w:right w:val="nil"/>
            </w:tcBorders>
            <w:vAlign w:val="center"/>
          </w:tcPr>
          <w:p w14:paraId="79162821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i/>
                <w:iCs/>
                <w:sz w:val="24"/>
              </w:rPr>
            </w:pPr>
            <w:r w:rsidRPr="009C1073">
              <w:rPr>
                <w:rFonts w:ascii="Times New Roman" w:hAnsi="Times New Roman"/>
                <w:b/>
                <w:i/>
                <w:iCs/>
                <w:sz w:val="24"/>
              </w:rPr>
              <w:t xml:space="preserve">P </w:t>
            </w:r>
            <w:r w:rsidRPr="009C1073">
              <w:rPr>
                <w:rFonts w:ascii="Times New Roman" w:hAnsi="Times New Roman"/>
                <w:b/>
                <w:iCs/>
                <w:sz w:val="24"/>
              </w:rPr>
              <w:t>value</w:t>
            </w:r>
          </w:p>
        </w:tc>
      </w:tr>
      <w:tr w:rsidR="00E45FC4" w:rsidRPr="009C1073" w14:paraId="488976DA" w14:textId="77777777" w:rsidTr="00E45FC4">
        <w:tc>
          <w:tcPr>
            <w:tcW w:w="0" w:type="auto"/>
            <w:vMerge/>
            <w:tcBorders>
              <w:left w:val="nil"/>
              <w:right w:val="nil"/>
            </w:tcBorders>
          </w:tcPr>
          <w:p w14:paraId="5DA0FBEF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06" w:type="dxa"/>
            <w:tcBorders>
              <w:left w:val="nil"/>
              <w:right w:val="nil"/>
            </w:tcBorders>
          </w:tcPr>
          <w:p w14:paraId="03EDD7CB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sz w:val="24"/>
              </w:rPr>
            </w:pPr>
            <w:r w:rsidRPr="009C1073">
              <w:rPr>
                <w:rFonts w:ascii="Times New Roman" w:hAnsi="Times New Roman" w:hint="eastAsia"/>
                <w:b/>
                <w:sz w:val="24"/>
              </w:rPr>
              <w:t xml:space="preserve">with </w:t>
            </w:r>
            <w:r w:rsidRPr="009C1073">
              <w:rPr>
                <w:rFonts w:ascii="Times New Roman" w:hAnsi="Times New Roman"/>
                <w:b/>
                <w:sz w:val="24"/>
              </w:rPr>
              <w:t>(</w:t>
            </w:r>
            <w:r w:rsidRPr="009C1073">
              <w:rPr>
                <w:rFonts w:ascii="Times New Roman" w:hAnsi="Times New Roman"/>
                <w:b/>
                <w:i/>
                <w:iCs/>
                <w:sz w:val="24"/>
              </w:rPr>
              <w:t xml:space="preserve">n </w:t>
            </w:r>
            <w:r w:rsidRPr="009C1073">
              <w:rPr>
                <w:rFonts w:ascii="Times New Roman" w:hAnsi="Times New Roman"/>
                <w:b/>
                <w:sz w:val="24"/>
              </w:rPr>
              <w:t>=368)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</w:tcPr>
          <w:p w14:paraId="567C43A9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sz w:val="24"/>
              </w:rPr>
            </w:pPr>
            <w:r w:rsidRPr="009C1073">
              <w:rPr>
                <w:rFonts w:ascii="Times New Roman" w:hAnsi="Times New Roman" w:hint="eastAsia"/>
                <w:b/>
                <w:sz w:val="24"/>
              </w:rPr>
              <w:t>without</w:t>
            </w:r>
            <w:r w:rsidRPr="009C1073">
              <w:rPr>
                <w:rFonts w:ascii="Times New Roman" w:hAnsi="Times New Roman"/>
                <w:b/>
                <w:sz w:val="24"/>
              </w:rPr>
              <w:t xml:space="preserve"> (</w:t>
            </w:r>
            <w:r w:rsidRPr="009C1073">
              <w:rPr>
                <w:rFonts w:ascii="Times New Roman" w:hAnsi="Times New Roman"/>
                <w:b/>
                <w:i/>
                <w:iCs/>
                <w:sz w:val="24"/>
              </w:rPr>
              <w:t xml:space="preserve">n </w:t>
            </w:r>
            <w:r w:rsidRPr="009C1073">
              <w:rPr>
                <w:rFonts w:ascii="Times New Roman" w:hAnsi="Times New Roman"/>
                <w:b/>
                <w:sz w:val="24"/>
              </w:rPr>
              <w:t>=233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783C9E15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</w:tr>
      <w:tr w:rsidR="00E45FC4" w:rsidRPr="009C1073" w14:paraId="7DF07EC2" w14:textId="77777777" w:rsidTr="00E45FC4">
        <w:trPr>
          <w:trHeight w:val="2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A16056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Age</w:t>
            </w:r>
            <w:r w:rsidRPr="009C1073">
              <w:rPr>
                <w:rFonts w:ascii="Times New Roman" w:hAnsi="Times New Roman" w:hint="eastAsia"/>
                <w:sz w:val="24"/>
              </w:rPr>
              <w:t>,</w:t>
            </w:r>
            <w:r w:rsidRPr="009C1073">
              <w:rPr>
                <w:rFonts w:ascii="Times New Roman" w:hAnsi="Times New Roman"/>
                <w:sz w:val="24"/>
              </w:rPr>
              <w:t xml:space="preserve"> years, mean (SD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35F9A699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  <w:highlight w:val="cyan"/>
              </w:rPr>
            </w:pPr>
            <w:r w:rsidRPr="009C1073">
              <w:rPr>
                <w:rFonts w:ascii="Times New Roman" w:hAnsi="Times New Roman"/>
                <w:sz w:val="24"/>
              </w:rPr>
              <w:t>68.4 (8.6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5790FE0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  <w:highlight w:val="cyan"/>
              </w:rPr>
            </w:pPr>
            <w:r w:rsidRPr="009C1073">
              <w:rPr>
                <w:rFonts w:ascii="Times New Roman" w:hAnsi="Times New Roman"/>
                <w:sz w:val="24"/>
              </w:rPr>
              <w:t>59.7 (11.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62EB7A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&lt;0.001</w:t>
            </w:r>
          </w:p>
        </w:tc>
      </w:tr>
      <w:tr w:rsidR="00E45FC4" w:rsidRPr="009C1073" w14:paraId="408BE75D" w14:textId="77777777" w:rsidTr="00E45FC4">
        <w:trPr>
          <w:trHeight w:val="2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3BD7B5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Gender</w:t>
            </w:r>
            <w:r w:rsidRPr="009C1073">
              <w:rPr>
                <w:rFonts w:ascii="Times New Roman" w:hAnsi="Times New Roman" w:hint="eastAsia"/>
                <w:sz w:val="24"/>
              </w:rPr>
              <w:t>,</w:t>
            </w:r>
            <w:r w:rsidRPr="009C1073">
              <w:rPr>
                <w:rFonts w:ascii="Times New Roman" w:hAnsi="Times New Roman"/>
                <w:sz w:val="24"/>
              </w:rPr>
              <w:t xml:space="preserve"> male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28CEFEB7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249 (67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80E82A8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58 (67.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B72825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970</w:t>
            </w:r>
          </w:p>
        </w:tc>
      </w:tr>
      <w:tr w:rsidR="00E45FC4" w:rsidRPr="009C1073" w14:paraId="1888DB0E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379F0B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BMI, kg/m</w:t>
            </w:r>
            <w:r w:rsidRPr="009C1073">
              <w:rPr>
                <w:rFonts w:ascii="Times New Roman" w:hAnsi="Times New Roman"/>
                <w:sz w:val="24"/>
                <w:vertAlign w:val="superscript"/>
              </w:rPr>
              <w:t>2</w:t>
            </w:r>
            <w:r w:rsidRPr="009C1073">
              <w:rPr>
                <w:rFonts w:ascii="Times New Roman" w:hAnsi="Times New Roman"/>
                <w:sz w:val="24"/>
              </w:rPr>
              <w:t>, mean (SD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3ADD550B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24.8 (3.0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8145DFD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25.0 (3.2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668855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369</w:t>
            </w:r>
          </w:p>
        </w:tc>
      </w:tr>
      <w:tr w:rsidR="00E45FC4" w:rsidRPr="009C1073" w14:paraId="6A2A7DE1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486813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Regular physical activity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55CD7F63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336 (91.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79CD4AD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94 (83.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97D746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003</w:t>
            </w:r>
          </w:p>
        </w:tc>
      </w:tr>
      <w:tr w:rsidR="00E45FC4" w:rsidRPr="009C1073" w14:paraId="5862ED88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2C1EB0" w14:textId="35064C0C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Smoking history</w:t>
            </w:r>
            <w:r w:rsidR="00E45FC4" w:rsidRPr="009C1073">
              <w:rPr>
                <w:rFonts w:ascii="Times New Roman" w:hAnsi="Times New Roman"/>
                <w:sz w:val="24"/>
              </w:rPr>
              <w:t>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66A2531A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78 (48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C5AEE60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19 (51.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77C239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518</w:t>
            </w:r>
          </w:p>
        </w:tc>
      </w:tr>
      <w:tr w:rsidR="00E45FC4" w:rsidRPr="009C1073" w14:paraId="377E61E1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3EA2F5" w14:textId="054AA4AC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Hypertension</w:t>
            </w:r>
            <w:r w:rsidR="009C5B5B">
              <w:rPr>
                <w:rFonts w:ascii="Times New Roman" w:hAnsi="Times New Roman"/>
                <w:sz w:val="24"/>
              </w:rPr>
              <w:t xml:space="preserve"> </w:t>
            </w:r>
            <w:r w:rsidR="009C5B5B" w:rsidRPr="009C5B5B">
              <w:rPr>
                <w:rFonts w:ascii="Times New Roman" w:hAnsi="Times New Roman"/>
                <w:sz w:val="24"/>
              </w:rPr>
              <w:t>history</w:t>
            </w:r>
            <w:r w:rsidRPr="009C1073">
              <w:rPr>
                <w:rFonts w:ascii="Times New Roman" w:hAnsi="Times New Roman"/>
                <w:sz w:val="24"/>
              </w:rPr>
              <w:t>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72FE7B40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274 (74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7CB35F8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61 (69.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E23E57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152</w:t>
            </w:r>
          </w:p>
        </w:tc>
      </w:tr>
      <w:tr w:rsidR="00E45FC4" w:rsidRPr="009C1073" w14:paraId="1FF6E5FF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7DB927" w14:textId="3DD7E345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Diabetes mellitus</w:t>
            </w:r>
            <w:r w:rsidR="009C5B5B">
              <w:rPr>
                <w:rFonts w:ascii="Times New Roman" w:hAnsi="Times New Roman"/>
                <w:sz w:val="24"/>
              </w:rPr>
              <w:t xml:space="preserve"> </w:t>
            </w:r>
            <w:r w:rsidR="009C5B5B" w:rsidRPr="009C5B5B">
              <w:rPr>
                <w:rFonts w:ascii="Times New Roman" w:hAnsi="Times New Roman"/>
                <w:sz w:val="24"/>
              </w:rPr>
              <w:t>history</w:t>
            </w:r>
            <w:r w:rsidRPr="009C1073">
              <w:rPr>
                <w:rFonts w:ascii="Times New Roman" w:hAnsi="Times New Roman"/>
                <w:sz w:val="24"/>
              </w:rPr>
              <w:t>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2034BA6D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46 (39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1E0B659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59 (25.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4C04A80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&lt;0.001</w:t>
            </w:r>
          </w:p>
        </w:tc>
      </w:tr>
      <w:tr w:rsidR="00E45FC4" w:rsidRPr="009C1073" w14:paraId="4001A2F9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E224C7" w14:textId="6BA8DA68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Dyslipidemia history</w:t>
            </w:r>
            <w:r w:rsidR="00E45FC4" w:rsidRPr="009C1073">
              <w:rPr>
                <w:rFonts w:ascii="Times New Roman" w:hAnsi="Times New Roman"/>
                <w:sz w:val="24"/>
              </w:rPr>
              <w:t>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47A9C886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24 (6.5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77E9B8A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2 (5.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F21D553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490</w:t>
            </w:r>
          </w:p>
        </w:tc>
      </w:tr>
      <w:tr w:rsidR="009C5B5B" w:rsidRPr="009C1073" w14:paraId="6C1477B3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E02A7A" w14:textId="03AECC03" w:rsidR="009C5B5B" w:rsidRPr="009C5B5B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Atrial fibrillation history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66CA6FB2" w14:textId="1F264BA4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  <w:r>
              <w:rPr>
                <w:rFonts w:ascii="Times New Roman" w:hAnsi="Times New Roman"/>
                <w:sz w:val="24"/>
              </w:rPr>
              <w:t>3</w:t>
            </w:r>
            <w:r>
              <w:rPr>
                <w:rFonts w:ascii="Times New Roman" w:hAnsi="Times New Roman" w:hint="eastAsia"/>
                <w:sz w:val="24"/>
              </w:rPr>
              <w:t>（</w:t>
            </w:r>
            <w:r>
              <w:rPr>
                <w:rFonts w:ascii="Times New Roman" w:hAnsi="Times New Roman" w:hint="eastAsia"/>
                <w:sz w:val="24"/>
              </w:rPr>
              <w:t>9</w:t>
            </w:r>
            <w:r>
              <w:rPr>
                <w:rFonts w:ascii="Times New Roman" w:hAnsi="Times New Roman"/>
                <w:sz w:val="24"/>
              </w:rPr>
              <w:t>.0</w:t>
            </w:r>
            <w:r>
              <w:rPr>
                <w:rFonts w:ascii="Times New Roman" w:hAnsi="Times New Roman" w:hint="eastAsia"/>
                <w:sz w:val="24"/>
              </w:rPr>
              <w:t>）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F2BF6A6" w14:textId="7FFD346B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</w:t>
            </w:r>
            <w:r>
              <w:rPr>
                <w:rFonts w:ascii="Times New Roman" w:hAnsi="Times New Roman"/>
                <w:sz w:val="24"/>
              </w:rPr>
              <w:t>6</w:t>
            </w:r>
            <w:r>
              <w:rPr>
                <w:rFonts w:ascii="Times New Roman" w:hAnsi="Times New Roman" w:hint="eastAsia"/>
                <w:sz w:val="24"/>
              </w:rPr>
              <w:t>（</w:t>
            </w:r>
            <w:r>
              <w:rPr>
                <w:rFonts w:ascii="Times New Roman" w:hAnsi="Times New Roman" w:hint="eastAsia"/>
                <w:sz w:val="24"/>
              </w:rPr>
              <w:t>6</w:t>
            </w:r>
            <w:r>
              <w:rPr>
                <w:rFonts w:ascii="Times New Roman" w:hAnsi="Times New Roman"/>
                <w:sz w:val="24"/>
              </w:rPr>
              <w:t>.9</w:t>
            </w:r>
            <w:r>
              <w:rPr>
                <w:rFonts w:ascii="Times New Roman" w:hAnsi="Times New Roman" w:hint="eastAsia"/>
                <w:sz w:val="24"/>
              </w:rPr>
              <w:t>）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A2293A" w14:textId="650ABFF6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359</w:t>
            </w:r>
          </w:p>
        </w:tc>
      </w:tr>
      <w:tr w:rsidR="007C2932" w:rsidRPr="009C1073" w14:paraId="7E6C87FD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2126BF" w14:textId="6E8234B3" w:rsidR="007C2932" w:rsidRPr="009C1073" w:rsidRDefault="009C5B5B" w:rsidP="007C2932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Coronary heart disease history</w:t>
            </w:r>
            <w:r w:rsidR="007C2932" w:rsidRPr="006F5BAA">
              <w:rPr>
                <w:rFonts w:ascii="Times New Roman" w:hAnsi="Times New Roman"/>
                <w:sz w:val="24"/>
              </w:rPr>
              <w:t>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0ED8388B" w14:textId="025B2530" w:rsidR="007C2932" w:rsidRPr="009C1073" w:rsidRDefault="007C2932" w:rsidP="007C2932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6F5BAA">
              <w:rPr>
                <w:rFonts w:ascii="Times New Roman" w:hAnsi="Times New Roman" w:hint="eastAsia"/>
                <w:sz w:val="24"/>
              </w:rPr>
              <w:t>5</w:t>
            </w:r>
            <w:r w:rsidRPr="006F5BAA">
              <w:rPr>
                <w:rFonts w:ascii="Times New Roman" w:hAnsi="Times New Roman"/>
                <w:sz w:val="24"/>
              </w:rPr>
              <w:t>9 (16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7FDE718" w14:textId="7DAE56F5" w:rsidR="007C2932" w:rsidRPr="009C1073" w:rsidRDefault="007C2932" w:rsidP="007C2932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6F5BAA">
              <w:rPr>
                <w:rFonts w:ascii="Times New Roman" w:hAnsi="Times New Roman" w:hint="eastAsia"/>
                <w:sz w:val="24"/>
              </w:rPr>
              <w:t>2</w:t>
            </w:r>
            <w:r w:rsidRPr="006F5BAA">
              <w:rPr>
                <w:rFonts w:ascii="Times New Roman" w:hAnsi="Times New Roman"/>
                <w:sz w:val="24"/>
              </w:rPr>
              <w:t>4 (10.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29738D9" w14:textId="244B01E0" w:rsidR="007C2932" w:rsidRPr="009C1073" w:rsidRDefault="007C2932" w:rsidP="007C2932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6F5BAA">
              <w:rPr>
                <w:rFonts w:ascii="Times New Roman" w:hAnsi="Times New Roman" w:hint="eastAsia"/>
                <w:sz w:val="24"/>
              </w:rPr>
              <w:t>0</w:t>
            </w:r>
            <w:r w:rsidRPr="006F5BAA">
              <w:rPr>
                <w:rFonts w:ascii="Times New Roman" w:hAnsi="Times New Roman"/>
                <w:sz w:val="24"/>
              </w:rPr>
              <w:t>.047</w:t>
            </w:r>
          </w:p>
        </w:tc>
      </w:tr>
      <w:tr w:rsidR="00E45FC4" w:rsidRPr="009C1073" w14:paraId="4C5FD32A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D611C9" w14:textId="0F4E80F7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eGFR, ml/min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44751201" w14:textId="629FF905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6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96</w:t>
            </w:r>
            <w:r>
              <w:rPr>
                <w:rFonts w:ascii="Times New Roman" w:hAnsi="Times New Roman" w:hint="eastAsia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>116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A407CDD" w14:textId="79E4EA9A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13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104</w:t>
            </w:r>
            <w:r>
              <w:rPr>
                <w:rFonts w:ascii="Times New Roman" w:hAnsi="Times New Roman" w:hint="eastAsia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>124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031594" w14:textId="243FF2E2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&lt;0.001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9C5B5B" w:rsidRPr="009C1073" w14:paraId="042F9F5B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19355E" w14:textId="248FD2B4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NLR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30210D10" w14:textId="65107278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</w:t>
            </w:r>
            <w:r>
              <w:rPr>
                <w:rFonts w:ascii="Times New Roman" w:hAnsi="Times New Roman"/>
                <w:sz w:val="24"/>
              </w:rPr>
              <w:t>.15</w:t>
            </w:r>
            <w:r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1.56</w:t>
            </w:r>
            <w:r>
              <w:rPr>
                <w:rFonts w:ascii="Times New Roman" w:hAnsi="Times New Roman" w:hint="eastAsia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>3.19</w:t>
            </w:r>
            <w:r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EFED997" w14:textId="6C201743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</w:t>
            </w:r>
            <w:r>
              <w:rPr>
                <w:rFonts w:ascii="Times New Roman" w:hAnsi="Times New Roman"/>
                <w:sz w:val="24"/>
              </w:rPr>
              <w:t>.13</w:t>
            </w:r>
            <w:r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1.63</w:t>
            </w:r>
            <w:r>
              <w:rPr>
                <w:rFonts w:ascii="Times New Roman" w:hAnsi="Times New Roman" w:hint="eastAsia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>2.79</w:t>
            </w:r>
            <w:r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EE75F3" w14:textId="0E3C296B" w:rsidR="009C5B5B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647</w:t>
            </w:r>
          </w:p>
        </w:tc>
      </w:tr>
      <w:tr w:rsidR="00E45FC4" w:rsidRPr="009C1073" w14:paraId="6F9F0A99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34CA9A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b/>
                <w:sz w:val="24"/>
              </w:rPr>
            </w:pPr>
            <w:r w:rsidRPr="009C1073">
              <w:rPr>
                <w:rFonts w:ascii="Times New Roman" w:hAnsi="Times New Roman"/>
                <w:b/>
                <w:sz w:val="24"/>
              </w:rPr>
              <w:t>TOAST subtypes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6B4D2F57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B1DFBB1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4D7C1C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015</w:t>
            </w:r>
          </w:p>
        </w:tc>
      </w:tr>
      <w:tr w:rsidR="00E45FC4" w:rsidRPr="009C1073" w14:paraId="021CEBD0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6673E9" w14:textId="77777777" w:rsidR="00E45FC4" w:rsidRPr="009C1073" w:rsidRDefault="00E45FC4" w:rsidP="00534613">
            <w:pPr>
              <w:spacing w:line="300" w:lineRule="exact"/>
              <w:ind w:firstLineChars="100" w:firstLine="240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Large artery atherosclerosi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4C7993E0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72 (46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F2AD73B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81 (34.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8FF0FC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</w:tr>
      <w:tr w:rsidR="00E45FC4" w:rsidRPr="009C1073" w14:paraId="45C3E61B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8F2C22" w14:textId="77777777" w:rsidR="00E45FC4" w:rsidRPr="009C1073" w:rsidRDefault="00E45FC4" w:rsidP="00534613">
            <w:pPr>
              <w:spacing w:line="300" w:lineRule="exact"/>
              <w:ind w:firstLineChars="100" w:firstLine="240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Small vessel occlusion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519CD637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48 (40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8D2DFDD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113 (48.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E2D9A2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</w:tr>
      <w:tr w:rsidR="00E45FC4" w:rsidRPr="009C1073" w14:paraId="786C0953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5F73E0" w14:textId="14B7D625" w:rsidR="00E45FC4" w:rsidRPr="009C1073" w:rsidRDefault="00E45FC4" w:rsidP="00534613">
            <w:pPr>
              <w:spacing w:line="300" w:lineRule="exact"/>
              <w:ind w:firstLineChars="100" w:firstLine="240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Other</w:t>
            </w:r>
            <w:r w:rsidR="009C5B5B">
              <w:rPr>
                <w:rFonts w:ascii="Times New Roman" w:hAnsi="Times New Roman" w:hint="eastAsia"/>
                <w:sz w:val="24"/>
              </w:rPr>
              <w:t>s</w:t>
            </w:r>
            <w:r w:rsidRPr="009C1073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73ED1896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48 (13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9D525E1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39 (16.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1B1E74" w14:textId="77777777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</w:p>
        </w:tc>
      </w:tr>
      <w:tr w:rsidR="00E45FC4" w:rsidRPr="009C1073" w14:paraId="7BEA6C12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46099D" w14:textId="19E01F37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Staple foods, g/d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07EBA115" w14:textId="0FCA7D88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22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489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807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58F5C52" w14:textId="42C20B3E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06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464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805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D5B0C0" w14:textId="432BF8EA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368</w:t>
            </w:r>
          </w:p>
        </w:tc>
      </w:tr>
      <w:tr w:rsidR="00E45FC4" w:rsidRPr="009C1073" w14:paraId="2786500A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40E2D3" w14:textId="4C7AA00A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Vegetables, g/d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334AB542" w14:textId="5E9284E6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59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218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521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4188183" w14:textId="073981AD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91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256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560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2D64F1" w14:textId="14CA1F3A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058</w:t>
            </w:r>
          </w:p>
        </w:tc>
      </w:tr>
      <w:tr w:rsidR="00E45FC4" w:rsidRPr="009C1073" w14:paraId="3ECF2486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B944FB" w14:textId="2080568A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Fruits, g/d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6C98379C" w14:textId="2E0C4DFC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2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31.4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222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69A4120" w14:textId="2EB88D24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0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67.4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277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C1405F" w14:textId="79E51A73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002</w:t>
            </w:r>
          </w:p>
        </w:tc>
      </w:tr>
      <w:tr w:rsidR="00E45FC4" w:rsidRPr="009C1073" w14:paraId="4044116A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B9025F" w14:textId="6B6652EC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Nuts, g/d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739CBA3E" w14:textId="27A3FF5A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43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2.36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25.7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EA1E484" w14:textId="596A535C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.6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3.89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25.5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3C88FDF" w14:textId="132FAF6E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125</w:t>
            </w:r>
          </w:p>
        </w:tc>
      </w:tr>
      <w:tr w:rsidR="00E45FC4" w:rsidRPr="009C1073" w14:paraId="30C7AED2" w14:textId="77777777" w:rsidTr="00E45FC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5CDA37" w14:textId="25DBA72A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Meat, g/d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1B2C2721" w14:textId="7F20E43E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4.2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28.4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91.3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7E5EAD8" w14:textId="19ED05A9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2.5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31.7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104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6F0962" w14:textId="45E600E4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092</w:t>
            </w:r>
          </w:p>
        </w:tc>
      </w:tr>
      <w:tr w:rsidR="00E45FC4" w:rsidRPr="009C1073" w14:paraId="59732EFD" w14:textId="77777777" w:rsidTr="009C5B5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8A8D4C" w14:textId="603C8B8B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5B5B">
              <w:rPr>
                <w:rFonts w:ascii="Times New Roman" w:hAnsi="Times New Roman"/>
                <w:sz w:val="24"/>
              </w:rPr>
              <w:t>Dairy products, g/d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195B82BD" w14:textId="4D919124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0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0.00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3.89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6B35650" w14:textId="73C59900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0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0.00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.07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9032A1C" w14:textId="15376EE6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</w:t>
            </w:r>
            <w:r w:rsidR="009C5B5B">
              <w:rPr>
                <w:rFonts w:ascii="Times New Roman" w:hAnsi="Times New Roman"/>
                <w:sz w:val="24"/>
              </w:rPr>
              <w:t>347</w:t>
            </w:r>
          </w:p>
        </w:tc>
      </w:tr>
      <w:tr w:rsidR="00EF191D" w:rsidRPr="009C1073" w14:paraId="5C06F7F5" w14:textId="77777777" w:rsidTr="009C5B5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0683FA" w14:textId="4E085DB7" w:rsidR="00EF191D" w:rsidRPr="009C5B5B" w:rsidRDefault="00EF191D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EF191D">
              <w:rPr>
                <w:rFonts w:ascii="Times New Roman" w:hAnsi="Times New Roman"/>
                <w:sz w:val="24"/>
              </w:rPr>
              <w:t>Supplement Use, n (%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</w:tcPr>
          <w:p w14:paraId="2D020CAD" w14:textId="3F51ADAA" w:rsidR="00EF191D" w:rsidRDefault="00EF191D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EF191D">
              <w:rPr>
                <w:rFonts w:ascii="Times New Roman" w:hAnsi="Times New Roman"/>
                <w:sz w:val="24"/>
              </w:rPr>
              <w:t>39 (10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2AD1041" w14:textId="7101C213" w:rsidR="00EF191D" w:rsidRDefault="00EF191D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EF191D">
              <w:rPr>
                <w:rFonts w:ascii="Times New Roman" w:hAnsi="Times New Roman"/>
                <w:sz w:val="24"/>
              </w:rPr>
              <w:t>24 (10.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4556B6D" w14:textId="1EA0957C" w:rsidR="00EF191D" w:rsidRPr="009C1073" w:rsidRDefault="00EF191D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EF191D">
              <w:rPr>
                <w:rFonts w:ascii="Times New Roman" w:hAnsi="Times New Roman"/>
                <w:sz w:val="24"/>
              </w:rPr>
              <w:t>0.908</w:t>
            </w:r>
          </w:p>
        </w:tc>
      </w:tr>
      <w:tr w:rsidR="00E45FC4" w:rsidRPr="009C1073" w14:paraId="0E0F2E85" w14:textId="77777777" w:rsidTr="009C5B5B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DE904E" w14:textId="59DDB622" w:rsidR="00E45FC4" w:rsidRPr="009C1073" w:rsidRDefault="009C5B5B" w:rsidP="009C5B5B">
            <w:pPr>
              <w:spacing w:line="3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II</w:t>
            </w:r>
            <w:r w:rsidRPr="009C5B5B">
              <w:rPr>
                <w:rFonts w:ascii="Times New Roman" w:hAnsi="Times New Roman"/>
                <w:sz w:val="24"/>
              </w:rPr>
              <w:t>, median (P25, P75)</w:t>
            </w:r>
          </w:p>
        </w:tc>
        <w:tc>
          <w:tcPr>
            <w:tcW w:w="23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2C57F" w14:textId="388450AE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bookmarkStart w:id="0" w:name="_Hlk177052398"/>
            <w:r>
              <w:rPr>
                <w:rFonts w:ascii="Times New Roman" w:hAnsi="Times New Roman"/>
                <w:sz w:val="24"/>
              </w:rPr>
              <w:t>0.17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-1.39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1.97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  <w:bookmarkEnd w:id="0"/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6F65B7" w14:textId="755B6147" w:rsidR="00E45FC4" w:rsidRPr="009C1073" w:rsidRDefault="009C5B5B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bookmarkStart w:id="1" w:name="_Hlk177052413"/>
            <w:r>
              <w:rPr>
                <w:rFonts w:ascii="Times New Roman" w:hAnsi="Times New Roman"/>
                <w:sz w:val="24"/>
              </w:rPr>
              <w:t>-0.55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-2.37</w:t>
            </w:r>
            <w:r w:rsidR="00E45FC4" w:rsidRPr="009C107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1.89</w:t>
            </w:r>
            <w:r w:rsidR="00E45FC4" w:rsidRPr="009C1073">
              <w:rPr>
                <w:rFonts w:ascii="Times New Roman" w:hAnsi="Times New Roman"/>
                <w:sz w:val="24"/>
              </w:rPr>
              <w:t>)</w:t>
            </w:r>
            <w:bookmarkEnd w:id="1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9DE962" w14:textId="249B4711" w:rsidR="00E45FC4" w:rsidRPr="009C1073" w:rsidRDefault="00E45FC4" w:rsidP="00534613">
            <w:pPr>
              <w:spacing w:line="300" w:lineRule="exact"/>
              <w:rPr>
                <w:rFonts w:ascii="Times New Roman" w:hAnsi="Times New Roman"/>
                <w:sz w:val="24"/>
              </w:rPr>
            </w:pPr>
            <w:r w:rsidRPr="009C1073">
              <w:rPr>
                <w:rFonts w:ascii="Times New Roman" w:hAnsi="Times New Roman"/>
                <w:sz w:val="24"/>
              </w:rPr>
              <w:t>0.01</w:t>
            </w:r>
            <w:r w:rsidR="009C5B5B">
              <w:rPr>
                <w:rFonts w:ascii="Times New Roman" w:hAnsi="Times New Roman"/>
                <w:sz w:val="24"/>
              </w:rPr>
              <w:t>8</w:t>
            </w:r>
          </w:p>
        </w:tc>
      </w:tr>
    </w:tbl>
    <w:p w14:paraId="336ED528" w14:textId="5A30BC8D" w:rsidR="00E45FC4" w:rsidRDefault="00E45FC4">
      <w:pPr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 xml:space="preserve">SD, standard deviation; </w:t>
      </w:r>
      <w:r>
        <w:rPr>
          <w:rFonts w:ascii="Times New Roman" w:hAnsi="Times New Roman"/>
          <w:sz w:val="24"/>
        </w:rPr>
        <w:t xml:space="preserve">BMI, body mass index; </w:t>
      </w:r>
      <w:r w:rsidR="009C5B5B" w:rsidRPr="009C5B5B">
        <w:rPr>
          <w:rFonts w:ascii="Times New Roman" w:hAnsi="Times New Roman"/>
          <w:sz w:val="24"/>
        </w:rPr>
        <w:t xml:space="preserve">NLR, neutrophil to lymphocyte ratio; eGFR, estimated glomerular filtration rate; TOAST, Trial of ORG 10172 Acute Stroke Treatment; </w:t>
      </w:r>
      <w:r w:rsidR="009C5B5B">
        <w:rPr>
          <w:rFonts w:ascii="Times New Roman" w:hAnsi="Times New Roman"/>
          <w:sz w:val="24"/>
        </w:rPr>
        <w:t>DII,</w:t>
      </w:r>
      <w:r w:rsidR="009C5B5B" w:rsidRPr="009C5B5B">
        <w:t xml:space="preserve"> </w:t>
      </w:r>
      <w:r w:rsidR="009C5B5B" w:rsidRPr="009C5B5B">
        <w:rPr>
          <w:rFonts w:ascii="Times New Roman" w:hAnsi="Times New Roman"/>
          <w:sz w:val="24"/>
        </w:rPr>
        <w:t>Dietary Inflammatory Index</w:t>
      </w:r>
      <w:r w:rsidR="009C5B5B">
        <w:rPr>
          <w:rFonts w:ascii="Times New Roman" w:hAnsi="Times New Roman"/>
          <w:sz w:val="24"/>
        </w:rPr>
        <w:t>.</w:t>
      </w:r>
    </w:p>
    <w:p w14:paraId="1ABE43EB" w14:textId="0D8AB3C7" w:rsidR="007066C0" w:rsidRPr="007066C0" w:rsidRDefault="007066C0">
      <w:pPr>
        <w:rPr>
          <w:rFonts w:ascii="Times New Roman" w:hAnsi="Times New Roman"/>
          <w:sz w:val="24"/>
        </w:rPr>
      </w:pPr>
      <w:r w:rsidRPr="007066C0">
        <w:rPr>
          <w:rFonts w:ascii="Times New Roman" w:hAnsi="Times New Roman"/>
          <w:sz w:val="24"/>
        </w:rPr>
        <w:t>This table is reproduced from Mou, T, Jia, X, Peng, M, et al., Dietary Flavonoid Intake and Carotid Calcification in Patients with Ischemic Stroke, Cerebrovasc Dis, 2024;53:160-167, with permission from the publisher.</w:t>
      </w:r>
      <w:r w:rsidR="004066E7">
        <w:rPr>
          <w:rFonts w:ascii="Times New Roman" w:hAnsi="Times New Roman"/>
          <w:sz w:val="24"/>
        </w:rPr>
        <w:t xml:space="preserve"> </w:t>
      </w:r>
      <w:r w:rsidR="004066E7" w:rsidRPr="004066E7">
        <w:rPr>
          <w:rFonts w:ascii="Times New Roman" w:hAnsi="Times New Roman"/>
          <w:sz w:val="24"/>
        </w:rPr>
        <w:t>Copyright © 20</w:t>
      </w:r>
      <w:r w:rsidR="004066E7">
        <w:rPr>
          <w:rFonts w:ascii="Times New Roman" w:hAnsi="Times New Roman"/>
          <w:sz w:val="24"/>
        </w:rPr>
        <w:t>24</w:t>
      </w:r>
      <w:r w:rsidR="004066E7" w:rsidRPr="004066E7">
        <w:rPr>
          <w:rFonts w:ascii="Times New Roman" w:hAnsi="Times New Roman"/>
          <w:sz w:val="24"/>
        </w:rPr>
        <w:t xml:space="preserve"> Karger Publishers, Basel, Switzerland.</w:t>
      </w:r>
    </w:p>
    <w:p w14:paraId="05E7D6A1" w14:textId="2A21871A" w:rsidR="00EF191D" w:rsidRDefault="00EF191D">
      <w:pPr>
        <w:rPr>
          <w:rFonts w:ascii="Times New Roman" w:hAnsi="Times New Roman"/>
          <w:sz w:val="24"/>
        </w:rPr>
      </w:pPr>
    </w:p>
    <w:p w14:paraId="4958746D" w14:textId="043B41F1" w:rsidR="003C54FC" w:rsidRPr="00905EEA" w:rsidRDefault="003C54FC" w:rsidP="003C54FC">
      <w:pPr>
        <w:rPr>
          <w:rFonts w:ascii="Times New Roman" w:hAnsi="Times New Roman"/>
          <w:sz w:val="24"/>
        </w:rPr>
      </w:pPr>
    </w:p>
    <w:sectPr w:rsidR="003C54FC" w:rsidRPr="00905EEA">
      <w:footerReference w:type="even" r:id="rId7"/>
      <w:footerReference w:type="default" r:id="rId8"/>
      <w:foot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62D47B" w14:textId="77777777" w:rsidR="00B4347B" w:rsidRDefault="00B4347B" w:rsidP="00B54E33">
      <w:r>
        <w:separator/>
      </w:r>
    </w:p>
  </w:endnote>
  <w:endnote w:type="continuationSeparator" w:id="0">
    <w:p w14:paraId="1192081A" w14:textId="77777777" w:rsidR="00B4347B" w:rsidRDefault="00B4347B" w:rsidP="00B54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517077" w14:textId="1124E189" w:rsidR="004066E7" w:rsidRDefault="004066E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EECF612" wp14:editId="290FD48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905249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0736F4" w14:textId="36D3ED6E" w:rsidR="004066E7" w:rsidRPr="004066E7" w:rsidRDefault="004066E7" w:rsidP="004066E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066E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ECF61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30736F4" w14:textId="36D3ED6E" w:rsidR="004066E7" w:rsidRPr="004066E7" w:rsidRDefault="004066E7" w:rsidP="004066E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066E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BB85A" w14:textId="4D4ED4C3" w:rsidR="004066E7" w:rsidRDefault="004066E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445291C" wp14:editId="162849B8">
              <wp:simplePos x="1144988" y="99073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91779630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FDAEE1" w14:textId="242AC987" w:rsidR="004066E7" w:rsidRPr="004066E7" w:rsidRDefault="004066E7" w:rsidP="004066E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066E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45291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49FDAEE1" w14:textId="242AC987" w:rsidR="004066E7" w:rsidRPr="004066E7" w:rsidRDefault="004066E7" w:rsidP="004066E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066E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65687" w14:textId="56F95A0B" w:rsidR="004066E7" w:rsidRDefault="004066E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7004A1D" wp14:editId="4912839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3183891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14E67A" w14:textId="34DAABF7" w:rsidR="004066E7" w:rsidRPr="004066E7" w:rsidRDefault="004066E7" w:rsidP="004066E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066E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004A1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5814E67A" w14:textId="34DAABF7" w:rsidR="004066E7" w:rsidRPr="004066E7" w:rsidRDefault="004066E7" w:rsidP="004066E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066E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3866D0" w14:textId="77777777" w:rsidR="00B4347B" w:rsidRDefault="00B4347B" w:rsidP="00B54E33">
      <w:r>
        <w:separator/>
      </w:r>
    </w:p>
  </w:footnote>
  <w:footnote w:type="continuationSeparator" w:id="0">
    <w:p w14:paraId="1A388F9C" w14:textId="77777777" w:rsidR="00B4347B" w:rsidRDefault="00B4347B" w:rsidP="00B54E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MLI0NDIyNzMxN7BU0lEKTi0uzszPAykwqQUAN2+z9iwAAAA="/>
  </w:docVars>
  <w:rsids>
    <w:rsidRoot w:val="00E45FC4"/>
    <w:rsid w:val="00047F01"/>
    <w:rsid w:val="0006574F"/>
    <w:rsid w:val="000A431F"/>
    <w:rsid w:val="000C35C8"/>
    <w:rsid w:val="00313801"/>
    <w:rsid w:val="003C54FC"/>
    <w:rsid w:val="004066E7"/>
    <w:rsid w:val="004829FA"/>
    <w:rsid w:val="004E1BE3"/>
    <w:rsid w:val="00654B57"/>
    <w:rsid w:val="007066C0"/>
    <w:rsid w:val="007C2932"/>
    <w:rsid w:val="00861C44"/>
    <w:rsid w:val="008C1F57"/>
    <w:rsid w:val="008D5813"/>
    <w:rsid w:val="00905EEA"/>
    <w:rsid w:val="00994FC7"/>
    <w:rsid w:val="009B074D"/>
    <w:rsid w:val="009C5B5B"/>
    <w:rsid w:val="00A51F70"/>
    <w:rsid w:val="00AA3C9B"/>
    <w:rsid w:val="00B4347B"/>
    <w:rsid w:val="00B54E33"/>
    <w:rsid w:val="00BB6FFE"/>
    <w:rsid w:val="00BD6CEE"/>
    <w:rsid w:val="00C441FC"/>
    <w:rsid w:val="00C808D5"/>
    <w:rsid w:val="00D67F1A"/>
    <w:rsid w:val="00E12F77"/>
    <w:rsid w:val="00E22726"/>
    <w:rsid w:val="00E45FC4"/>
    <w:rsid w:val="00EC545F"/>
    <w:rsid w:val="00EF191D"/>
    <w:rsid w:val="00F30CDA"/>
    <w:rsid w:val="00FA33A5"/>
    <w:rsid w:val="00FA783E"/>
    <w:rsid w:val="00FC49D2"/>
    <w:rsid w:val="00FD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9E837A"/>
  <w15:chartTrackingRefBased/>
  <w15:docId w15:val="{5AFC9051-ECB1-47C0-A899-27077149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E3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54E3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54E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54E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5C3E0-A771-4132-BB1C-5C394CD87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8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 tao</dc:creator>
  <cp:keywords/>
  <dc:description/>
  <cp:lastModifiedBy>Pratt, Lucas</cp:lastModifiedBy>
  <cp:revision>2</cp:revision>
  <dcterms:created xsi:type="dcterms:W3CDTF">2024-11-27T01:08:00Z</dcterms:created>
  <dcterms:modified xsi:type="dcterms:W3CDTF">2024-11-27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0effc856464576f57818624a6444625d03a7dcac5a97cf5e6e3cbca5c17315</vt:lpwstr>
  </property>
  <property fmtid="{D5CDD505-2E9C-101B-9397-08002B2CF9AE}" pid="3" name="ClassificationContentMarkingFooterShapeIds">
    <vt:lpwstr>6d2fa4c0,253e4d2,36b475d5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11-27T01:08:02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4fbd90ce-f650-47ff-ba6d-4ebb25d0d91d</vt:lpwstr>
  </property>
  <property fmtid="{D5CDD505-2E9C-101B-9397-08002B2CF9AE}" pid="12" name="MSIP_Label_2bbab825-a111-45e4-86a1-18cee0005896_ContentBits">
    <vt:lpwstr>2</vt:lpwstr>
  </property>
</Properties>
</file>